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Egypt</w:t>
      </w:r>
      <w:r>
        <w:t xml:space="preserve"> </w:t>
      </w:r>
      <w:r>
        <w:t xml:space="preserve">Alexandria</w:t>
      </w:r>
    </w:p>
    <w:bookmarkStart w:id="22" w:name="scholarship-application-letter"/>
    <w:p>
      <w:pPr>
        <w:pStyle w:val="Heading1"/>
      </w:pPr>
      <w:r>
        <w:t xml:space="preserve">Scholarship Application Letter</w:t>
      </w:r>
    </w:p>
    <w:p>
      <w:pPr>
        <w:pStyle w:val="FirstParagraph"/>
      </w:pPr>
      <w:r>
        <w:t xml:space="preserve">[Date]</w:t>
      </w:r>
    </w:p>
    <w:p>
      <w:pPr>
        <w:pStyle w:val="BodyText"/>
      </w:pPr>
      <w:r>
        <w:rPr>
          <w:bCs/>
          <w:b/>
        </w:rPr>
        <w:t xml:space="preserve">To the Esteemed Scholarship Committee,</w:t>
      </w:r>
    </w:p>
    <w:p>
      <w:pPr>
        <w:pStyle w:val="BodyText"/>
      </w:pPr>
      <w:r>
        <w:rPr>
          <w:bCs/>
          <w:b/>
        </w:rPr>
        <w:t xml:space="preserve">University of Alexandria Scholarship Office</w:t>
      </w:r>
    </w:p>
    <w:p>
      <w:pPr>
        <w:pStyle w:val="BodyText"/>
      </w:pPr>
      <w:r>
        <w:rPr>
          <w:bCs/>
          <w:b/>
        </w:rPr>
        <w:t xml:space="preserve">Egypt Alexandria, Egypt</w:t>
      </w:r>
    </w:p>
    <w:bookmarkStart w:id="21" w:name="Xbb83468ba9bd3481118290949adc2f908801e23"/>
    <w:p>
      <w:pPr>
        <w:pStyle w:val="Heading2"/>
      </w:pPr>
      <w:r>
        <w:t xml:space="preserve">Subject: Formal Scholarship Application for Mason - Pursuing Excellence in Egypt Alexandria</w:t>
      </w:r>
    </w:p>
    <w:p>
      <w:pPr>
        <w:pStyle w:val="FirstParagraph"/>
      </w:pPr>
      <w:r>
        <w:t xml:space="preserve">Dear Scholarship Committee,</w:t>
      </w:r>
    </w:p>
    <w:p>
      <w:pPr>
        <w:pStyle w:val="BodyText"/>
      </w:pPr>
      <w:r>
        <w:t xml:space="preserve">It is with profound enthusiasm and unwavering determination that I, Mason, submit this Scholarship Application Letter as a dedicated student from the vibrant city of Egypt Alexandria. Having grown up amidst the historic charm and dynamic energy of Alexandria—a city where Mediterranean culture meets Mediterranean ambition—I have always envisioned myself contributing meaningfully to my community through academic excellence. Today, I seek your support to pursue my undergraduate studies in Civil Engineering at Alexandria University, a program uniquely positioned to address the critical infrastructure challenges facing Egypt Alexandria and our nation.</w:t>
      </w:r>
    </w:p>
    <w:p>
      <w:pPr>
        <w:pStyle w:val="BodyText"/>
      </w:pPr>
      <w:r>
        <w:t xml:space="preserve">My journey began in the heart of Egypt Alexandria, where I attended Al-Haram Secondary School for Science (a renowned institution within Egypt’s educational landscape). Throughout my academic career, I maintained a consistent GPA of 3.8/4.0 while actively participating in STEM clubs and environmental conservation initiatives along Alexandria’s iconic Corniche. My passion for engineering crystallized during a project designing flood-resistant drainage systems for low-income neighborhoods in eastern Alexandria—a direct response to the city’s vulnerability to rising sea levels, a pressing concern highlighted by Egypt’s National Climate Action Plan. This experience solidified my commitment to applying engineering principles to solve real-world problems specific to Egypt Alexandria.</w:t>
      </w:r>
    </w:p>
    <w:p>
      <w:pPr>
        <w:pStyle w:val="BodyText"/>
      </w:pPr>
      <w:r>
        <w:t xml:space="preserve">Mason is not merely my name; it represents a lifelong dedication to academic rigor and service. My senior project, "Sustainable Coastal Infrastructure for Alexandria," earned me the Governor’s Award for Youth Innovation in 2023. This research involved collaborating with local environmental NGOs, analyzing hydrological data from the Mediterranean coast, and proposing solutions aligned with Egypt’s Vision 2030 goals. I am deeply aware that engineering education in Egypt Alexandria requires resources beyond my family’s modest means—I come from a household where my parents’ income as public school teachers barely covers basic necessities. The financial burden of tuition, laboratory fees, and materials for the Civil Engineering program at Alexandria University would be insurmountable without your support.</w:t>
      </w:r>
    </w:p>
    <w:p>
      <w:pPr>
        <w:pStyle w:val="BodyText"/>
      </w:pPr>
      <w:r>
        <w:t xml:space="preserve">The Scholarship Application Letter you review today is more than a request; it is a testament to my vision for Egypt Alexandria’s future. I intend to leverage this opportunity to specialize in coastal engineering—a field of critical importance as Egypt Alexandria faces accelerated erosion and storm surges. My academic plan includes:</w:t>
      </w:r>
    </w:p>
    <w:p>
      <w:pPr>
        <w:numPr>
          <w:ilvl w:val="0"/>
          <w:numId w:val="1001"/>
        </w:numPr>
        <w:pStyle w:val="Compact"/>
      </w:pPr>
      <w:r>
        <w:t xml:space="preserve">Completing advanced coursework in hydrology and structural resilience at Alexandria University’s Faculty of Engineering</w:t>
      </w:r>
    </w:p>
    <w:p>
      <w:pPr>
        <w:numPr>
          <w:ilvl w:val="0"/>
          <w:numId w:val="1001"/>
        </w:numPr>
        <w:pStyle w:val="Compact"/>
      </w:pPr>
      <w:r>
        <w:t xml:space="preserve">Partnering with the Alexandria Coastal Management Project to develop community-based adaptation strategies</w:t>
      </w:r>
    </w:p>
    <w:p>
      <w:pPr>
        <w:numPr>
          <w:ilvl w:val="0"/>
          <w:numId w:val="1001"/>
        </w:numPr>
        <w:pStyle w:val="Compact"/>
      </w:pPr>
      <w:r>
        <w:t xml:space="preserve">Pursuing an internship with the Egyptian Ministry of Water Resources during summer breaks</w:t>
      </w:r>
    </w:p>
    <w:p>
      <w:pPr>
        <w:pStyle w:val="FirstParagraph"/>
      </w:pPr>
      <w:r>
        <w:t xml:space="preserve">My connection to Egypt Alexandria transcends geography; it is woven into my identity. I volunteered weekly at Al-Mansoura Library, teaching coding basics to underprivileged youth in a neighborhood near the Qaitbay Citadel—a symbol of Alexandria’s resilience. I also organized clean-up drives along the Mediterranean shore, where I witnessed firsthand how environmental degradation impacts our cultural heritage sites and coastal livelihoods. These experiences taught me that true progress requires both technical expertise and deep community engagement—principles that align perfectly with the values of Egypt Alexandria’s academic institutions.</w:t>
      </w:r>
    </w:p>
    <w:p>
      <w:pPr>
        <w:pStyle w:val="BodyText"/>
      </w:pPr>
      <w:r>
        <w:t xml:space="preserve">Financial constraints have never deterred my aspirations. I worked part-time as a math tutor during high school to offset expenses, but this scholarship represents the essential catalyst I require to focus entirely on academic excellence. The cost of materials for my coastal engineering project alone exceeded $500—a sum that would otherwise prevent me from participating fully in university research opportunities. Your investment will directly fund:</w:t>
      </w:r>
    </w:p>
    <w:p>
      <w:pPr>
        <w:numPr>
          <w:ilvl w:val="0"/>
          <w:numId w:val="1002"/>
        </w:numPr>
        <w:pStyle w:val="Compact"/>
      </w:pPr>
      <w:r>
        <w:t xml:space="preserve">Advanced CAD software licenses for infrastructure modeling</w:t>
      </w:r>
    </w:p>
    <w:p>
      <w:pPr>
        <w:numPr>
          <w:ilvl w:val="0"/>
          <w:numId w:val="1002"/>
        </w:numPr>
        <w:pStyle w:val="Compact"/>
      </w:pPr>
      <w:r>
        <w:t xml:space="preserve">Fieldwork expenses for coastal surveys along Egypt Alexandria’s shoreline</w:t>
      </w:r>
    </w:p>
    <w:p>
      <w:pPr>
        <w:numPr>
          <w:ilvl w:val="0"/>
          <w:numId w:val="1002"/>
        </w:numPr>
        <w:pStyle w:val="Compact"/>
      </w:pPr>
      <w:r>
        <w:t xml:space="preserve">Conference travel to present research at the Nile Basin Engineering Symposium</w:t>
      </w:r>
    </w:p>
    <w:p>
      <w:pPr>
        <w:pStyle w:val="FirstParagraph"/>
      </w:pPr>
      <w:r>
        <w:t xml:space="preserve">I understand that a Scholarship Application Letter must demonstrate not just need, but also a clear vision for impact. As an Alexandria native, I pledge to return to Egypt Alexandria upon graduation and establish the "Coastal Innovation Hub" at Alexandria University—a center dedicated to training local engineers in sustainable infrastructure solutions. This initiative will directly serve communities like Ras El-Tin and Montazah, which have been disproportionately affected by climate change. My professors at Al-Haram Secondary School consistently praised my leadership potential, noting that Mason possesses "the rare ability to translate complex engineering concepts into community action."</w:t>
      </w:r>
    </w:p>
    <w:p>
      <w:pPr>
        <w:pStyle w:val="BodyText"/>
      </w:pPr>
      <w:r>
        <w:t xml:space="preserve">What sets this Scholarship Application Letter apart is its grounding in Alexandria’s unique context. While many applicants focus on global trends, I center my goals within the specific challenges and opportunities of Egypt Alexandria: our historic port infrastructure, burgeoning tourism economy, and urgent need for climate-adaptive urban planning. I am not merely seeking a scholarship—I am seeking a partnership with an institution that values Egypt Alexandria as both a laboratory for innovation and a community deserving of strategic investment.</w:t>
      </w:r>
    </w:p>
    <w:p>
      <w:pPr>
        <w:pStyle w:val="BodyText"/>
      </w:pPr>
      <w:r>
        <w:t xml:space="preserve">As I write this from my family home near the Bibliotheca Alexandrina—the intellectual heart of Egypt Alexandria—my commitment to excellence is fueled by the city’s legacy. The library, where ancient knowledge meets modern discovery, mirrors my own journey: bridging tradition with innovation. I am ready to contribute to Egypt Alexandria’s next chapter as an engineer, educator, and community leader.</w:t>
      </w:r>
    </w:p>
    <w:p>
      <w:pPr>
        <w:pStyle w:val="BodyText"/>
      </w:pPr>
      <w:r>
        <w:t xml:space="preserve">I respectfully request the opportunity to join Alexandria University’s Civil Engineering cohort this fall. My academic record, community service, and unwavering dedication to Egypt Alexandria make me an ideal candidate for your scholarship program. Thank you for considering Mason’s Scholarship Application Letter—a document embodying a promise to transform challenges into opportunities for our beloved city and nation.</w:t>
      </w:r>
    </w:p>
    <w:p>
      <w:pPr>
        <w:pStyle w:val="BodyText"/>
      </w:pPr>
      <w:r>
        <w:t xml:space="preserve">With deepest respect and anticipation,</w:t>
      </w:r>
    </w:p>
    <w:bookmarkStart w:id="20" w:name="mason"/>
    <w:p>
      <w:pPr>
        <w:pStyle w:val="Heading3"/>
      </w:pPr>
      <w:r>
        <w:t xml:space="preserve">Mason</w:t>
      </w:r>
    </w:p>
    <w:p>
      <w:pPr>
        <w:pStyle w:val="FirstParagraph"/>
      </w:pPr>
      <w:r>
        <w:t xml:space="preserve">Student, Al-Haram Secondary School for Science</w:t>
      </w:r>
    </w:p>
    <w:p>
      <w:pPr>
        <w:pStyle w:val="BodyText"/>
      </w:pPr>
      <w:r>
        <w:t xml:space="preserve">Egypt Alexandria, Egypt</w:t>
      </w:r>
    </w:p>
    <w:p>
      <w:pPr>
        <w:pStyle w:val="BodyText"/>
      </w:pPr>
      <w:r>
        <w:t xml:space="preserve">Phone: +20 1XX XXXX XXX | Email: mason.student@alexandria.edu.eg</w:t>
      </w:r>
    </w:p>
    <w:bookmarkEnd w:id="20"/>
    <w:p>
      <w:pPr>
        <w:pStyle w:val="BodyText"/>
      </w:pPr>
      <w:r>
        <w:rPr>
          <w:iCs/>
          <w:i/>
        </w:rPr>
        <w:t xml:space="preserve">Word Count: 856</w:t>
      </w:r>
    </w:p>
    <w:p>
      <w:pPr>
        <w:pStyle w:val="BodyText"/>
      </w:pPr>
      <w:r>
        <w:rPr>
          <w:iCs/>
          <w:i/>
        </w:rPr>
        <w:t xml:space="preserve">This Scholarship Application Letter was specifically crafted for Mason’s application to support studies in Egypt Alexandri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Egypt Alexandria</dc:title>
  <dc:creator/>
  <cp:keywords/>
  <dcterms:created xsi:type="dcterms:W3CDTF">2026-07-23T09:33:53Z</dcterms:created>
  <dcterms:modified xsi:type="dcterms:W3CDTF">2026-07-23T09:33:53Z</dcterms:modified>
</cp:coreProperties>
</file>

<file path=docProps/custom.xml><?xml version="1.0" encoding="utf-8"?>
<Properties xmlns="http://schemas.openxmlformats.org/officeDocument/2006/custom-properties" xmlns:vt="http://schemas.openxmlformats.org/officeDocument/2006/docPropsVTypes"/>
</file>